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4FA3F" w14:textId="7C709049" w:rsidR="005974DE" w:rsidRDefault="005974DE" w:rsidP="00736E8D">
      <w:pPr>
        <w:pStyle w:val="BodyText"/>
        <w:spacing w:before="0"/>
        <w:ind w:left="0" w:right="-29"/>
        <w:rPr>
          <w:rFonts w:ascii="Times New Roman"/>
          <w:sz w:val="20"/>
        </w:rPr>
      </w:pPr>
    </w:p>
    <w:p w14:paraId="2F412B6A" w14:textId="77777777" w:rsidR="005974DE" w:rsidRDefault="005974DE">
      <w:pPr>
        <w:pStyle w:val="BodyText"/>
        <w:spacing w:before="1"/>
        <w:ind w:left="0"/>
        <w:rPr>
          <w:rFonts w:ascii="Times New Roman"/>
          <w:sz w:val="18"/>
        </w:rPr>
      </w:pPr>
    </w:p>
    <w:p w14:paraId="722B43E4" w14:textId="77777777" w:rsidR="005974DE" w:rsidRDefault="005974DE">
      <w:pPr>
        <w:rPr>
          <w:rFonts w:ascii="Times New Roman"/>
          <w:sz w:val="18"/>
        </w:rPr>
        <w:sectPr w:rsidR="005974DE" w:rsidSect="0083645A">
          <w:type w:val="continuous"/>
          <w:pgSz w:w="12240" w:h="15840"/>
          <w:pgMar w:top="540" w:right="1340" w:bottom="280" w:left="1340" w:header="720" w:footer="720" w:gutter="0"/>
          <w:cols w:space="720"/>
        </w:sectPr>
      </w:pPr>
    </w:p>
    <w:p w14:paraId="0143E536" w14:textId="04090E67" w:rsidR="006D1FD3" w:rsidRPr="00207674" w:rsidRDefault="007A73EF" w:rsidP="006A1E14">
      <w:pPr>
        <w:pStyle w:val="Heading1"/>
        <w:spacing w:before="57" w:line="259" w:lineRule="auto"/>
        <w:ind w:right="38"/>
        <w:rPr>
          <w:sz w:val="40"/>
          <w:szCs w:val="40"/>
        </w:rPr>
      </w:pPr>
      <w:r>
        <w:rPr>
          <w:sz w:val="40"/>
          <w:szCs w:val="40"/>
        </w:rPr>
        <w:t>Santa</w:t>
      </w:r>
      <w:r w:rsidR="00736E8D" w:rsidRPr="00207674">
        <w:rPr>
          <w:sz w:val="40"/>
          <w:szCs w:val="40"/>
        </w:rPr>
        <w:t xml:space="preserve"> </w:t>
      </w:r>
      <w:r w:rsidR="006D1FD3" w:rsidRPr="00207674">
        <w:rPr>
          <w:sz w:val="40"/>
          <w:szCs w:val="40"/>
        </w:rPr>
        <w:t>Route</w:t>
      </w:r>
    </w:p>
    <w:p w14:paraId="12951EF0" w14:textId="34393AEA" w:rsidR="006D1FD3" w:rsidRPr="00207674" w:rsidRDefault="007A73EF" w:rsidP="006A1E14">
      <w:pPr>
        <w:pStyle w:val="Heading1"/>
        <w:spacing w:before="57" w:line="259" w:lineRule="auto"/>
        <w:ind w:right="38"/>
        <w:rPr>
          <w:sz w:val="40"/>
          <w:szCs w:val="40"/>
        </w:rPr>
      </w:pPr>
      <w:r>
        <w:rPr>
          <w:sz w:val="40"/>
          <w:szCs w:val="40"/>
        </w:rPr>
        <w:t>December 7</w:t>
      </w:r>
      <w:r w:rsidR="00736E8D" w:rsidRPr="00207674">
        <w:rPr>
          <w:sz w:val="40"/>
          <w:szCs w:val="40"/>
          <w:vertAlign w:val="superscript"/>
        </w:rPr>
        <w:t>th</w:t>
      </w:r>
      <w:r w:rsidR="00736E8D" w:rsidRPr="00207674">
        <w:rPr>
          <w:sz w:val="40"/>
          <w:szCs w:val="40"/>
        </w:rPr>
        <w:t xml:space="preserve"> 2025</w:t>
      </w:r>
    </w:p>
    <w:p w14:paraId="48D82469" w14:textId="7DD09D9F" w:rsidR="000A27F5" w:rsidRPr="00207674" w:rsidRDefault="00255FF5" w:rsidP="006A1E14">
      <w:pPr>
        <w:pStyle w:val="Heading1"/>
        <w:spacing w:before="57" w:line="259" w:lineRule="auto"/>
        <w:ind w:right="38"/>
        <w:rPr>
          <w:sz w:val="40"/>
          <w:szCs w:val="40"/>
        </w:rPr>
      </w:pPr>
      <w:r w:rsidRPr="00207674">
        <w:rPr>
          <w:sz w:val="40"/>
          <w:szCs w:val="40"/>
        </w:rPr>
        <w:t>10</w:t>
      </w:r>
      <w:r w:rsidR="00F942D5" w:rsidRPr="00207674">
        <w:rPr>
          <w:sz w:val="40"/>
          <w:szCs w:val="40"/>
        </w:rPr>
        <w:t>am</w:t>
      </w:r>
      <w:r w:rsidR="0083645A" w:rsidRPr="00207674">
        <w:rPr>
          <w:sz w:val="40"/>
          <w:szCs w:val="40"/>
        </w:rPr>
        <w:t xml:space="preserve"> </w:t>
      </w:r>
      <w:r w:rsidR="00F941BA" w:rsidRPr="00207674">
        <w:rPr>
          <w:sz w:val="40"/>
          <w:szCs w:val="40"/>
        </w:rPr>
        <w:t>to</w:t>
      </w:r>
      <w:r w:rsidR="0083645A" w:rsidRPr="00207674">
        <w:rPr>
          <w:sz w:val="40"/>
          <w:szCs w:val="40"/>
        </w:rPr>
        <w:t xml:space="preserve"> </w:t>
      </w:r>
      <w:r w:rsidR="00777949" w:rsidRPr="00207674">
        <w:rPr>
          <w:sz w:val="40"/>
          <w:szCs w:val="40"/>
        </w:rPr>
        <w:t>1</w:t>
      </w:r>
      <w:r w:rsidR="00F942D5" w:rsidRPr="00207674">
        <w:rPr>
          <w:sz w:val="40"/>
          <w:szCs w:val="40"/>
        </w:rPr>
        <w:t xml:space="preserve">pm </w:t>
      </w:r>
    </w:p>
    <w:p w14:paraId="03A59452" w14:textId="77777777" w:rsidR="00D030F4" w:rsidRPr="00207674" w:rsidRDefault="00D030F4" w:rsidP="000A27F5">
      <w:pPr>
        <w:pStyle w:val="Heading1"/>
        <w:spacing w:before="57" w:line="259" w:lineRule="auto"/>
        <w:ind w:left="0" w:right="38"/>
      </w:pPr>
    </w:p>
    <w:p w14:paraId="00D87F7D" w14:textId="64C87D61" w:rsidR="005974DE" w:rsidRPr="00207674" w:rsidRDefault="00D030F4" w:rsidP="000A27F5">
      <w:pPr>
        <w:pStyle w:val="Heading1"/>
        <w:spacing w:before="57" w:line="259" w:lineRule="auto"/>
        <w:ind w:left="0" w:right="38"/>
      </w:pPr>
      <w:r w:rsidRPr="00207674">
        <w:t xml:space="preserve">  </w:t>
      </w:r>
      <w:r w:rsidR="00255FF5" w:rsidRPr="00207674">
        <w:t>S</w:t>
      </w:r>
      <w:r w:rsidR="00705647">
        <w:t>tart</w:t>
      </w:r>
      <w:r w:rsidR="008B3B6C">
        <w:t xml:space="preserve"> </w:t>
      </w:r>
      <w:r w:rsidR="0034013E" w:rsidRPr="00207674">
        <w:t>Park &amp; Ride Parking Lot</w:t>
      </w:r>
    </w:p>
    <w:p w14:paraId="016BBB1C" w14:textId="2DB3067D" w:rsidR="00A76813" w:rsidRPr="00207674" w:rsidRDefault="00A76813" w:rsidP="00A95FBD">
      <w:pPr>
        <w:pStyle w:val="BodyText"/>
        <w:spacing w:before="0" w:line="256" w:lineRule="auto"/>
        <w:ind w:right="1181"/>
      </w:pPr>
      <w:r w:rsidRPr="00207674">
        <w:t xml:space="preserve">Right </w:t>
      </w:r>
      <w:r w:rsidR="00E70781" w:rsidRPr="00207674">
        <w:t xml:space="preserve">on </w:t>
      </w:r>
      <w:r w:rsidR="00BC2989" w:rsidRPr="00207674">
        <w:t>Culbreath Road,</w:t>
      </w:r>
      <w:r w:rsidR="00E70781" w:rsidRPr="00207674">
        <w:t xml:space="preserve"> </w:t>
      </w:r>
      <w:r w:rsidR="004A6E4B" w:rsidRPr="00207674">
        <w:t>right on Nature’s Way Boulevard,</w:t>
      </w:r>
      <w:r w:rsidR="00E70781" w:rsidRPr="00207674">
        <w:t xml:space="preserve"> </w:t>
      </w:r>
      <w:r w:rsidR="00062F85" w:rsidRPr="00207674">
        <w:t>right</w:t>
      </w:r>
      <w:r w:rsidR="00C10FA4" w:rsidRPr="00207674">
        <w:t xml:space="preserve"> on Kingsford</w:t>
      </w:r>
      <w:r w:rsidR="00C663A9">
        <w:t xml:space="preserve"> Place</w:t>
      </w:r>
      <w:r w:rsidR="00F42C03">
        <w:t xml:space="preserve">, </w:t>
      </w:r>
      <w:r w:rsidR="00C10FA4" w:rsidRPr="00207674">
        <w:t xml:space="preserve">left on </w:t>
      </w:r>
      <w:proofErr w:type="spellStart"/>
      <w:r w:rsidR="00C10FA4" w:rsidRPr="00207674">
        <w:t>Peachfield</w:t>
      </w:r>
      <w:proofErr w:type="spellEnd"/>
      <w:r w:rsidR="00F42C03">
        <w:t xml:space="preserve"> Drive</w:t>
      </w:r>
      <w:r w:rsidR="00C10FA4" w:rsidRPr="00207674">
        <w:t xml:space="preserve">, </w:t>
      </w:r>
      <w:r w:rsidR="00560C2F">
        <w:t>right</w:t>
      </w:r>
      <w:r w:rsidR="00C10FA4" w:rsidRPr="00207674">
        <w:t xml:space="preserve"> on Murray Dale</w:t>
      </w:r>
      <w:r w:rsidR="00560C2F">
        <w:t xml:space="preserve"> Drive</w:t>
      </w:r>
      <w:r w:rsidR="00C10FA4" w:rsidRPr="00207674">
        <w:t xml:space="preserve">, right on </w:t>
      </w:r>
      <w:r w:rsidR="007968D0" w:rsidRPr="00207674">
        <w:t>Springfield, left on Orange Point</w:t>
      </w:r>
      <w:r w:rsidR="0010468E">
        <w:t xml:space="preserve">e Road to SECOND </w:t>
      </w:r>
      <w:r w:rsidR="00C05C9C">
        <w:t>intersection with Casaba Loop</w:t>
      </w:r>
    </w:p>
    <w:p w14:paraId="7500CE29" w14:textId="77777777" w:rsidR="007968D0" w:rsidRPr="00207674" w:rsidRDefault="007968D0" w:rsidP="00A95FBD">
      <w:pPr>
        <w:pStyle w:val="BodyText"/>
        <w:spacing w:before="0" w:line="256" w:lineRule="auto"/>
        <w:ind w:right="1181"/>
      </w:pPr>
    </w:p>
    <w:p w14:paraId="6D52413F" w14:textId="2F6E859D" w:rsidR="007968D0" w:rsidRPr="00207674" w:rsidRDefault="000C573B" w:rsidP="00A95FBD">
      <w:pPr>
        <w:pStyle w:val="BodyText"/>
        <w:spacing w:before="0" w:line="256" w:lineRule="auto"/>
        <w:ind w:right="1181"/>
        <w:rPr>
          <w:b/>
          <w:bCs/>
        </w:rPr>
      </w:pPr>
      <w:r>
        <w:rPr>
          <w:b/>
          <w:bCs/>
        </w:rPr>
        <w:t>NEW</w:t>
      </w:r>
      <w:r w:rsidR="00DA78BB">
        <w:rPr>
          <w:b/>
          <w:bCs/>
        </w:rPr>
        <w:t xml:space="preserve"> STOP</w:t>
      </w:r>
      <w:r w:rsidR="00705647">
        <w:rPr>
          <w:b/>
          <w:bCs/>
        </w:rPr>
        <w:t>!</w:t>
      </w:r>
      <w:r w:rsidR="007968D0" w:rsidRPr="00207674">
        <w:rPr>
          <w:b/>
          <w:bCs/>
        </w:rPr>
        <w:t xml:space="preserve"> 1 Intersection</w:t>
      </w:r>
    </w:p>
    <w:p w14:paraId="245C834D" w14:textId="51FB7437" w:rsidR="007968D0" w:rsidRPr="00207674" w:rsidRDefault="00B1091D" w:rsidP="00A95FBD">
      <w:pPr>
        <w:pStyle w:val="BodyText"/>
        <w:spacing w:before="0" w:line="256" w:lineRule="auto"/>
        <w:ind w:right="1181"/>
        <w:rPr>
          <w:b/>
          <w:bCs/>
        </w:rPr>
      </w:pPr>
      <w:r w:rsidRPr="00207674">
        <w:rPr>
          <w:b/>
          <w:bCs/>
        </w:rPr>
        <w:t xml:space="preserve">Orange Point </w:t>
      </w:r>
      <w:r w:rsidR="0010468E">
        <w:rPr>
          <w:b/>
          <w:bCs/>
        </w:rPr>
        <w:t xml:space="preserve">Road </w:t>
      </w:r>
      <w:r w:rsidRPr="00207674">
        <w:rPr>
          <w:b/>
          <w:bCs/>
        </w:rPr>
        <w:t>and Casaba Loop</w:t>
      </w:r>
    </w:p>
    <w:p w14:paraId="0C9F830E" w14:textId="0EAAB832" w:rsidR="005974DE" w:rsidRPr="00207674" w:rsidRDefault="004A6E4B">
      <w:pPr>
        <w:pStyle w:val="BodyText"/>
        <w:spacing w:before="0" w:line="256" w:lineRule="auto"/>
        <w:ind w:right="1181"/>
      </w:pPr>
      <w:r w:rsidRPr="00207674">
        <w:t>ri</w:t>
      </w:r>
      <w:r w:rsidR="00A95FBD" w:rsidRPr="00207674">
        <w:t>g</w:t>
      </w:r>
      <w:r w:rsidRPr="00207674">
        <w:t xml:space="preserve">ht </w:t>
      </w:r>
      <w:r w:rsidR="00BA216C" w:rsidRPr="00207674">
        <w:t xml:space="preserve">on </w:t>
      </w:r>
      <w:proofErr w:type="spellStart"/>
      <w:r w:rsidR="00BA216C" w:rsidRPr="00207674">
        <w:t>Greenhollo</w:t>
      </w:r>
      <w:r w:rsidR="000C7687" w:rsidRPr="00207674">
        <w:t>w</w:t>
      </w:r>
      <w:proofErr w:type="spellEnd"/>
      <w:r w:rsidR="00BA216C" w:rsidRPr="00207674">
        <w:t xml:space="preserve"> Lane, r</w:t>
      </w:r>
      <w:r w:rsidR="004D2B75" w:rsidRPr="00207674">
        <w:t xml:space="preserve">ight on </w:t>
      </w:r>
      <w:r w:rsidR="00F942D5" w:rsidRPr="00207674">
        <w:t>Bell Shoals R</w:t>
      </w:r>
      <w:r w:rsidR="00FB69C9" w:rsidRPr="00207674">
        <w:t>oad,</w:t>
      </w:r>
      <w:r w:rsidR="00F942D5" w:rsidRPr="00207674">
        <w:t xml:space="preserve"> </w:t>
      </w:r>
      <w:r w:rsidR="004D2B75" w:rsidRPr="00207674">
        <w:t>left on Rosemead</w:t>
      </w:r>
      <w:r w:rsidR="00F942D5" w:rsidRPr="00207674">
        <w:t xml:space="preserve"> Lane</w:t>
      </w:r>
      <w:r w:rsidR="00FB69C9" w:rsidRPr="00207674">
        <w:t>,</w:t>
      </w:r>
      <w:r w:rsidR="00F942D5" w:rsidRPr="00207674">
        <w:t xml:space="preserve"> </w:t>
      </w:r>
      <w:r w:rsidR="004D2B75" w:rsidRPr="00207674">
        <w:t>left on</w:t>
      </w:r>
      <w:r w:rsidR="00F942D5" w:rsidRPr="00207674">
        <w:t xml:space="preserve"> Canoga Park</w:t>
      </w:r>
      <w:r w:rsidR="00744CFD" w:rsidRPr="00207674">
        <w:t xml:space="preserve"> Drive</w:t>
      </w:r>
      <w:r w:rsidR="00FB69C9" w:rsidRPr="00207674">
        <w:t>,</w:t>
      </w:r>
    </w:p>
    <w:p w14:paraId="2731AC1C" w14:textId="010CD4E6" w:rsidR="00563AAE" w:rsidRDefault="0070427A">
      <w:pPr>
        <w:pStyle w:val="BodyText"/>
        <w:spacing w:before="0" w:line="256" w:lineRule="auto"/>
        <w:ind w:right="1181"/>
      </w:pPr>
      <w:r w:rsidRPr="00207674">
        <w:t>r</w:t>
      </w:r>
      <w:r w:rsidR="004D2B75" w:rsidRPr="00207674">
        <w:t xml:space="preserve">ight on </w:t>
      </w:r>
      <w:proofErr w:type="spellStart"/>
      <w:r w:rsidR="004D2B75" w:rsidRPr="00207674">
        <w:t>Bloomingfield</w:t>
      </w:r>
      <w:proofErr w:type="spellEnd"/>
      <w:r w:rsidR="00F942D5" w:rsidRPr="00207674">
        <w:t xml:space="preserve"> Dr</w:t>
      </w:r>
      <w:r w:rsidRPr="00207674">
        <w:t xml:space="preserve">ive, </w:t>
      </w:r>
      <w:r w:rsidR="00497058">
        <w:t xml:space="preserve">left on </w:t>
      </w:r>
      <w:proofErr w:type="spellStart"/>
      <w:r w:rsidR="00CE69BA">
        <w:t>Sweetleaf</w:t>
      </w:r>
      <w:proofErr w:type="spellEnd"/>
      <w:r w:rsidR="00CE69BA">
        <w:t xml:space="preserve"> Drive</w:t>
      </w:r>
      <w:r w:rsidR="008478B0">
        <w:t xml:space="preserve">, continue to </w:t>
      </w:r>
      <w:r w:rsidR="008C3EB7">
        <w:t>Van Reed Manor Drive</w:t>
      </w:r>
    </w:p>
    <w:p w14:paraId="75709D53" w14:textId="77777777" w:rsidR="008C3EB7" w:rsidRDefault="008C3EB7">
      <w:pPr>
        <w:pStyle w:val="BodyText"/>
        <w:spacing w:before="0" w:line="256" w:lineRule="auto"/>
        <w:ind w:right="1181"/>
      </w:pPr>
    </w:p>
    <w:p w14:paraId="334FCC35" w14:textId="7D09FE15" w:rsidR="008C3EB7" w:rsidRPr="00E1698C" w:rsidRDefault="000E60BA">
      <w:pPr>
        <w:pStyle w:val="BodyText"/>
        <w:spacing w:before="0" w:line="256" w:lineRule="auto"/>
        <w:ind w:right="1181"/>
        <w:rPr>
          <w:b/>
          <w:bCs/>
        </w:rPr>
      </w:pPr>
      <w:r>
        <w:rPr>
          <w:b/>
          <w:bCs/>
        </w:rPr>
        <w:t xml:space="preserve">NEW STOP! </w:t>
      </w:r>
      <w:r w:rsidR="008C3EB7" w:rsidRPr="00E1698C">
        <w:rPr>
          <w:b/>
          <w:bCs/>
        </w:rPr>
        <w:t>2 Intersection</w:t>
      </w:r>
    </w:p>
    <w:p w14:paraId="0BB0C094" w14:textId="2D4AFA91" w:rsidR="008C3EB7" w:rsidRPr="00E1698C" w:rsidRDefault="00EE2220">
      <w:pPr>
        <w:pStyle w:val="BodyText"/>
        <w:spacing w:before="0" w:line="256" w:lineRule="auto"/>
        <w:ind w:right="1181"/>
        <w:rPr>
          <w:b/>
          <w:bCs/>
        </w:rPr>
      </w:pPr>
      <w:proofErr w:type="spellStart"/>
      <w:r w:rsidRPr="00E1698C">
        <w:rPr>
          <w:b/>
          <w:bCs/>
        </w:rPr>
        <w:t>Sweetleaf</w:t>
      </w:r>
      <w:proofErr w:type="spellEnd"/>
      <w:r w:rsidRPr="00E1698C">
        <w:rPr>
          <w:b/>
          <w:bCs/>
        </w:rPr>
        <w:t xml:space="preserve"> Drive and Van Reed Manor Drive</w:t>
      </w:r>
    </w:p>
    <w:p w14:paraId="46946B7A" w14:textId="3D651532" w:rsidR="009955F8" w:rsidRPr="00207674" w:rsidRDefault="00E1698C" w:rsidP="009B38B4">
      <w:pPr>
        <w:pStyle w:val="BodyText"/>
        <w:spacing w:before="0" w:line="256" w:lineRule="auto"/>
        <w:ind w:right="1181"/>
      </w:pPr>
      <w:proofErr w:type="gramStart"/>
      <w:r>
        <w:t>Continue on</w:t>
      </w:r>
      <w:proofErr w:type="gramEnd"/>
      <w:r>
        <w:t xml:space="preserve"> </w:t>
      </w:r>
      <w:proofErr w:type="spellStart"/>
      <w:r w:rsidR="000E6A8D" w:rsidRPr="00207674">
        <w:t>Sweetleaf</w:t>
      </w:r>
      <w:proofErr w:type="spellEnd"/>
      <w:r w:rsidR="000E6A8D" w:rsidRPr="00207674">
        <w:t xml:space="preserve"> Driv</w:t>
      </w:r>
      <w:r w:rsidR="002C6363" w:rsidRPr="00207674">
        <w:t xml:space="preserve">e, </w:t>
      </w:r>
      <w:r w:rsidR="003C3324" w:rsidRPr="00207674">
        <w:t xml:space="preserve">left on </w:t>
      </w:r>
      <w:proofErr w:type="spellStart"/>
      <w:r w:rsidR="003C3324" w:rsidRPr="00207674">
        <w:t>Emberwood</w:t>
      </w:r>
      <w:proofErr w:type="spellEnd"/>
      <w:r w:rsidR="003C3324" w:rsidRPr="00207674">
        <w:t xml:space="preserve"> Drive, left on </w:t>
      </w:r>
      <w:r w:rsidR="00B320E1" w:rsidRPr="00207674">
        <w:t xml:space="preserve">Cedar Grove Drive, </w:t>
      </w:r>
      <w:r w:rsidR="00CE2092" w:rsidRPr="00207674">
        <w:t xml:space="preserve">left </w:t>
      </w:r>
      <w:r w:rsidR="0050058D" w:rsidRPr="00207674">
        <w:t>on Fieldstone</w:t>
      </w:r>
      <w:r w:rsidR="000C6317" w:rsidRPr="00207674">
        <w:t xml:space="preserve"> Drive, right on Canoga Park Drive, </w:t>
      </w:r>
      <w:r w:rsidR="009A5887" w:rsidRPr="00207674">
        <w:t xml:space="preserve">left on Sandy Creek Drive </w:t>
      </w:r>
    </w:p>
    <w:p w14:paraId="1CD579B3" w14:textId="77777777" w:rsidR="00D563E5" w:rsidRPr="00207674" w:rsidRDefault="00D563E5" w:rsidP="0034013E">
      <w:pPr>
        <w:pStyle w:val="BodyText"/>
        <w:spacing w:before="1" w:line="259" w:lineRule="auto"/>
        <w:ind w:left="0" w:right="436"/>
        <w:rPr>
          <w:b/>
          <w:bCs/>
        </w:rPr>
      </w:pPr>
    </w:p>
    <w:p w14:paraId="023D01C8" w14:textId="51B411A9" w:rsidR="00D563E5" w:rsidRPr="00207674" w:rsidRDefault="00D563E5" w:rsidP="00F942D5">
      <w:pPr>
        <w:pStyle w:val="BodyText"/>
        <w:spacing w:before="1" w:line="259" w:lineRule="auto"/>
        <w:ind w:right="436"/>
        <w:rPr>
          <w:b/>
          <w:bCs/>
        </w:rPr>
      </w:pPr>
      <w:r w:rsidRPr="00207674">
        <w:rPr>
          <w:b/>
          <w:bCs/>
        </w:rPr>
        <w:t>S</w:t>
      </w:r>
      <w:r w:rsidR="00705647">
        <w:rPr>
          <w:b/>
          <w:bCs/>
        </w:rPr>
        <w:t>top</w:t>
      </w:r>
      <w:r w:rsidRPr="00207674">
        <w:rPr>
          <w:b/>
          <w:bCs/>
        </w:rPr>
        <w:t xml:space="preserve"> </w:t>
      </w:r>
      <w:r w:rsidR="009955F8">
        <w:rPr>
          <w:b/>
          <w:bCs/>
        </w:rPr>
        <w:t>3</w:t>
      </w:r>
      <w:r w:rsidR="0052693B" w:rsidRPr="00207674">
        <w:rPr>
          <w:b/>
          <w:bCs/>
        </w:rPr>
        <w:t xml:space="preserve"> </w:t>
      </w:r>
      <w:r w:rsidR="006F5FD5" w:rsidRPr="00207674">
        <w:rPr>
          <w:b/>
          <w:bCs/>
        </w:rPr>
        <w:t xml:space="preserve">Intersection </w:t>
      </w:r>
    </w:p>
    <w:p w14:paraId="0082C9AB" w14:textId="79A83D1D" w:rsidR="00F942D5" w:rsidRPr="00207674" w:rsidRDefault="00F942D5" w:rsidP="00F942D5">
      <w:pPr>
        <w:pStyle w:val="BodyText"/>
        <w:spacing w:before="1" w:line="259" w:lineRule="auto"/>
        <w:ind w:right="436"/>
      </w:pPr>
      <w:r w:rsidRPr="00207674">
        <w:rPr>
          <w:b/>
          <w:bCs/>
        </w:rPr>
        <w:t>Sandy Creek Dr</w:t>
      </w:r>
      <w:r w:rsidR="00332F54" w:rsidRPr="00207674">
        <w:rPr>
          <w:b/>
          <w:bCs/>
        </w:rPr>
        <w:t>ive</w:t>
      </w:r>
      <w:r w:rsidRPr="00207674">
        <w:rPr>
          <w:b/>
          <w:bCs/>
        </w:rPr>
        <w:t xml:space="preserve"> </w:t>
      </w:r>
      <w:r w:rsidR="00D563E5" w:rsidRPr="00207674">
        <w:rPr>
          <w:b/>
          <w:bCs/>
        </w:rPr>
        <w:t xml:space="preserve">and </w:t>
      </w:r>
      <w:r w:rsidRPr="00207674">
        <w:rPr>
          <w:b/>
          <w:bCs/>
        </w:rPr>
        <w:t>Tyndale</w:t>
      </w:r>
      <w:r w:rsidR="0041480B" w:rsidRPr="00207674">
        <w:rPr>
          <w:b/>
          <w:bCs/>
        </w:rPr>
        <w:t xml:space="preserve"> Drive</w:t>
      </w:r>
      <w:r w:rsidRPr="00207674">
        <w:t xml:space="preserve"> </w:t>
      </w:r>
    </w:p>
    <w:p w14:paraId="66A59749" w14:textId="5E045235" w:rsidR="00F942D5" w:rsidRPr="00207674" w:rsidRDefault="006F5FD5" w:rsidP="00F942D5">
      <w:pPr>
        <w:pStyle w:val="BodyText"/>
        <w:spacing w:before="1" w:line="259" w:lineRule="auto"/>
        <w:ind w:right="436"/>
      </w:pPr>
      <w:r w:rsidRPr="00207674">
        <w:t xml:space="preserve">Left on </w:t>
      </w:r>
      <w:r w:rsidR="00D563E5" w:rsidRPr="00207674">
        <w:t>Tyndale</w:t>
      </w:r>
      <w:r w:rsidR="0041480B" w:rsidRPr="00207674">
        <w:t xml:space="preserve"> Drive</w:t>
      </w:r>
      <w:r w:rsidR="00332F54" w:rsidRPr="00207674">
        <w:t>, l</w:t>
      </w:r>
      <w:r w:rsidRPr="00207674">
        <w:t>eft on Garnet</w:t>
      </w:r>
      <w:r w:rsidR="00744CFD" w:rsidRPr="00207674">
        <w:t xml:space="preserve"> Drive</w:t>
      </w:r>
      <w:r w:rsidR="00332F54" w:rsidRPr="00207674">
        <w:t>, r</w:t>
      </w:r>
      <w:r w:rsidRPr="00207674">
        <w:t>ight on Canoga</w:t>
      </w:r>
      <w:r w:rsidR="00F942D5" w:rsidRPr="00207674">
        <w:t xml:space="preserve"> Park</w:t>
      </w:r>
      <w:r w:rsidR="00744CFD" w:rsidRPr="00207674">
        <w:t xml:space="preserve"> Drive,</w:t>
      </w:r>
      <w:r w:rsidR="00332F54" w:rsidRPr="00207674">
        <w:t xml:space="preserve"> left into</w:t>
      </w:r>
      <w:r w:rsidR="00521110" w:rsidRPr="00207674">
        <w:t xml:space="preserve"> Bloomingdale West Park</w:t>
      </w:r>
      <w:r w:rsidRPr="00207674">
        <w:t xml:space="preserve"> </w:t>
      </w:r>
    </w:p>
    <w:p w14:paraId="79A9B730" w14:textId="77777777" w:rsidR="00F942D5" w:rsidRPr="00207674" w:rsidRDefault="00F942D5" w:rsidP="00F942D5">
      <w:pPr>
        <w:pStyle w:val="BodyText"/>
        <w:spacing w:before="8"/>
        <w:ind w:left="0"/>
        <w:rPr>
          <w:sz w:val="23"/>
        </w:rPr>
      </w:pPr>
    </w:p>
    <w:p w14:paraId="5C81EC7A" w14:textId="02317E6F" w:rsidR="00BC70C5" w:rsidRDefault="00D563E5" w:rsidP="00FF5AA6">
      <w:pPr>
        <w:pStyle w:val="Heading1"/>
      </w:pPr>
      <w:r w:rsidRPr="00207674">
        <w:t xml:space="preserve">Stop </w:t>
      </w:r>
      <w:r w:rsidR="008B3B6C">
        <w:t>4</w:t>
      </w:r>
      <w:r w:rsidR="00604B10" w:rsidRPr="00207674">
        <w:t xml:space="preserve"> </w:t>
      </w:r>
      <w:r w:rsidR="00BC70C5">
        <w:t>Park</w:t>
      </w:r>
    </w:p>
    <w:p w14:paraId="7EE5AD50" w14:textId="0AF7B907" w:rsidR="00F942D5" w:rsidRPr="00207674" w:rsidRDefault="00F942D5" w:rsidP="00FF5AA6">
      <w:pPr>
        <w:pStyle w:val="Heading1"/>
      </w:pPr>
      <w:r w:rsidRPr="00207674">
        <w:t>B</w:t>
      </w:r>
      <w:r w:rsidR="00C22A46">
        <w:t>loomingdale West Park</w:t>
      </w:r>
    </w:p>
    <w:p w14:paraId="70D196EF" w14:textId="57E74820" w:rsidR="00D563E5" w:rsidRDefault="00FF602E" w:rsidP="00BC70C5">
      <w:pPr>
        <w:pStyle w:val="Heading1"/>
        <w:rPr>
          <w:b w:val="0"/>
          <w:bCs w:val="0"/>
        </w:rPr>
      </w:pPr>
      <w:r>
        <w:rPr>
          <w:b w:val="0"/>
          <w:bCs w:val="0"/>
        </w:rPr>
        <w:t xml:space="preserve">Right </w:t>
      </w:r>
      <w:r w:rsidR="006F5FD5" w:rsidRPr="00207674">
        <w:rPr>
          <w:b w:val="0"/>
          <w:bCs w:val="0"/>
        </w:rPr>
        <w:t>on Canoga</w:t>
      </w:r>
      <w:r w:rsidR="00CA5906" w:rsidRPr="00207674">
        <w:rPr>
          <w:b w:val="0"/>
          <w:bCs w:val="0"/>
        </w:rPr>
        <w:t xml:space="preserve"> Park Drive</w:t>
      </w:r>
      <w:r w:rsidR="006F5FD5" w:rsidRPr="00207674">
        <w:rPr>
          <w:b w:val="0"/>
          <w:bCs w:val="0"/>
        </w:rPr>
        <w:t xml:space="preserve">, </w:t>
      </w:r>
      <w:r>
        <w:rPr>
          <w:b w:val="0"/>
          <w:bCs w:val="0"/>
        </w:rPr>
        <w:t xml:space="preserve">left on Garnet </w:t>
      </w:r>
      <w:proofErr w:type="gramStart"/>
      <w:r>
        <w:rPr>
          <w:b w:val="0"/>
          <w:bCs w:val="0"/>
        </w:rPr>
        <w:t xml:space="preserve">Drive, </w:t>
      </w:r>
      <w:r w:rsidR="00945D64" w:rsidRPr="00207674">
        <w:rPr>
          <w:b w:val="0"/>
          <w:bCs w:val="0"/>
        </w:rPr>
        <w:t xml:space="preserve"> right</w:t>
      </w:r>
      <w:proofErr w:type="gramEnd"/>
      <w:r w:rsidR="00945D64" w:rsidRPr="00207674">
        <w:rPr>
          <w:b w:val="0"/>
          <w:bCs w:val="0"/>
        </w:rPr>
        <w:t xml:space="preserve"> on Bell Shoals Road, left on</w:t>
      </w:r>
      <w:r w:rsidR="00DA63D1" w:rsidRPr="00207674">
        <w:rPr>
          <w:b w:val="0"/>
          <w:bCs w:val="0"/>
        </w:rPr>
        <w:t xml:space="preserve"> G</w:t>
      </w:r>
      <w:r w:rsidR="00F4692D">
        <w:rPr>
          <w:b w:val="0"/>
          <w:bCs w:val="0"/>
        </w:rPr>
        <w:t>lenhaven</w:t>
      </w:r>
      <w:r w:rsidR="004B734B">
        <w:rPr>
          <w:b w:val="0"/>
          <w:bCs w:val="0"/>
        </w:rPr>
        <w:t xml:space="preserve"> </w:t>
      </w:r>
      <w:proofErr w:type="gramStart"/>
      <w:r w:rsidR="004B734B">
        <w:rPr>
          <w:b w:val="0"/>
          <w:bCs w:val="0"/>
        </w:rPr>
        <w:t xml:space="preserve">Drive, </w:t>
      </w:r>
      <w:r w:rsidR="00DA63D1" w:rsidRPr="00207674">
        <w:rPr>
          <w:b w:val="0"/>
          <w:bCs w:val="0"/>
        </w:rPr>
        <w:t xml:space="preserve"> </w:t>
      </w:r>
      <w:r w:rsidR="004B734B">
        <w:rPr>
          <w:b w:val="0"/>
          <w:bCs w:val="0"/>
        </w:rPr>
        <w:t>right</w:t>
      </w:r>
      <w:proofErr w:type="gramEnd"/>
      <w:r w:rsidR="004B734B">
        <w:rPr>
          <w:b w:val="0"/>
          <w:bCs w:val="0"/>
        </w:rPr>
        <w:t xml:space="preserve"> </w:t>
      </w:r>
      <w:r w:rsidR="00DA63D1" w:rsidRPr="00207674">
        <w:rPr>
          <w:b w:val="0"/>
          <w:bCs w:val="0"/>
        </w:rPr>
        <w:t xml:space="preserve">on </w:t>
      </w:r>
      <w:r w:rsidR="007A5052" w:rsidRPr="00207674">
        <w:rPr>
          <w:b w:val="0"/>
          <w:bCs w:val="0"/>
        </w:rPr>
        <w:t>Nature’s</w:t>
      </w:r>
      <w:r w:rsidR="00DA63D1" w:rsidRPr="00207674">
        <w:rPr>
          <w:b w:val="0"/>
          <w:bCs w:val="0"/>
        </w:rPr>
        <w:t xml:space="preserve"> Way</w:t>
      </w:r>
      <w:r w:rsidR="005B35E6" w:rsidRPr="00207674">
        <w:rPr>
          <w:b w:val="0"/>
          <w:bCs w:val="0"/>
        </w:rPr>
        <w:t xml:space="preserve">, </w:t>
      </w:r>
      <w:r w:rsidR="005F4A98" w:rsidRPr="00207674">
        <w:rPr>
          <w:b w:val="0"/>
          <w:bCs w:val="0"/>
        </w:rPr>
        <w:t xml:space="preserve">right on Nature’s Way, </w:t>
      </w:r>
      <w:r w:rsidR="004B734B">
        <w:rPr>
          <w:b w:val="0"/>
          <w:bCs w:val="0"/>
        </w:rPr>
        <w:t xml:space="preserve">right </w:t>
      </w:r>
      <w:r w:rsidR="006F5FD5" w:rsidRPr="00207674">
        <w:rPr>
          <w:b w:val="0"/>
          <w:bCs w:val="0"/>
        </w:rPr>
        <w:t>on</w:t>
      </w:r>
      <w:r w:rsidR="00D563E5" w:rsidRPr="00207674">
        <w:rPr>
          <w:b w:val="0"/>
          <w:bCs w:val="0"/>
        </w:rPr>
        <w:t xml:space="preserve"> </w:t>
      </w:r>
      <w:proofErr w:type="spellStart"/>
      <w:r w:rsidR="00D563E5" w:rsidRPr="00207674">
        <w:rPr>
          <w:b w:val="0"/>
          <w:bCs w:val="0"/>
        </w:rPr>
        <w:t>Lornewood</w:t>
      </w:r>
      <w:proofErr w:type="spellEnd"/>
      <w:r w:rsidR="00810E15" w:rsidRPr="00207674">
        <w:rPr>
          <w:b w:val="0"/>
          <w:bCs w:val="0"/>
        </w:rPr>
        <w:t xml:space="preserve"> Drive</w:t>
      </w:r>
      <w:r w:rsidR="00521110" w:rsidRPr="00207674">
        <w:rPr>
          <w:b w:val="0"/>
          <w:bCs w:val="0"/>
        </w:rPr>
        <w:t>,</w:t>
      </w:r>
      <w:r w:rsidR="00D563E5" w:rsidRPr="00207674">
        <w:rPr>
          <w:b w:val="0"/>
          <w:bCs w:val="0"/>
        </w:rPr>
        <w:t xml:space="preserve"> </w:t>
      </w:r>
      <w:r w:rsidR="006F5FD5" w:rsidRPr="00207674">
        <w:rPr>
          <w:b w:val="0"/>
          <w:bCs w:val="0"/>
        </w:rPr>
        <w:t xml:space="preserve">left </w:t>
      </w:r>
      <w:r w:rsidR="00BB553C" w:rsidRPr="00207674">
        <w:rPr>
          <w:b w:val="0"/>
          <w:bCs w:val="0"/>
        </w:rPr>
        <w:t>on Monte</w:t>
      </w:r>
      <w:r w:rsidR="00D563E5" w:rsidRPr="00207674">
        <w:rPr>
          <w:b w:val="0"/>
          <w:bCs w:val="0"/>
        </w:rPr>
        <w:t xml:space="preserve"> Lake</w:t>
      </w:r>
      <w:r w:rsidR="00810E15" w:rsidRPr="00207674">
        <w:rPr>
          <w:b w:val="0"/>
          <w:bCs w:val="0"/>
        </w:rPr>
        <w:t xml:space="preserve"> Drive</w:t>
      </w:r>
    </w:p>
    <w:p w14:paraId="4D1C9F3C" w14:textId="77777777" w:rsidR="00927869" w:rsidRDefault="00927869" w:rsidP="00BC70C5">
      <w:pPr>
        <w:pStyle w:val="Heading1"/>
        <w:rPr>
          <w:b w:val="0"/>
          <w:bCs w:val="0"/>
        </w:rPr>
      </w:pPr>
    </w:p>
    <w:p w14:paraId="10AF0954" w14:textId="77777777" w:rsidR="00867874" w:rsidRDefault="00867874" w:rsidP="00BC70C5">
      <w:pPr>
        <w:pStyle w:val="Heading1"/>
        <w:rPr>
          <w:b w:val="0"/>
          <w:bCs w:val="0"/>
        </w:rPr>
      </w:pPr>
    </w:p>
    <w:p w14:paraId="6E38A239" w14:textId="77777777" w:rsidR="00BC70C5" w:rsidRDefault="00BC70C5" w:rsidP="00BC70C5">
      <w:pPr>
        <w:pStyle w:val="Heading1"/>
        <w:rPr>
          <w:b w:val="0"/>
          <w:bCs w:val="0"/>
        </w:rPr>
      </w:pPr>
    </w:p>
    <w:p w14:paraId="6D989A88" w14:textId="77777777" w:rsidR="00BC70C5" w:rsidRPr="00BC70C5" w:rsidRDefault="00BC70C5" w:rsidP="00BC70C5">
      <w:pPr>
        <w:pStyle w:val="Heading1"/>
        <w:rPr>
          <w:b w:val="0"/>
          <w:bCs w:val="0"/>
        </w:rPr>
      </w:pPr>
    </w:p>
    <w:p w14:paraId="0A35A6AE" w14:textId="4057A063" w:rsidR="00D563E5" w:rsidRPr="00207674" w:rsidRDefault="00D563E5">
      <w:pPr>
        <w:pStyle w:val="Heading1"/>
      </w:pPr>
      <w:bookmarkStart w:id="0" w:name="_Hlk66533272"/>
      <w:r w:rsidRPr="00207674">
        <w:t xml:space="preserve">Stop </w:t>
      </w:r>
      <w:r w:rsidR="008B3B6C">
        <w:t>5</w:t>
      </w:r>
      <w:r w:rsidR="00207674">
        <w:t xml:space="preserve"> </w:t>
      </w:r>
      <w:r w:rsidR="006F5FD5" w:rsidRPr="00207674">
        <w:t>Intersection</w:t>
      </w:r>
    </w:p>
    <w:bookmarkEnd w:id="0"/>
    <w:p w14:paraId="6F3AE219" w14:textId="2A791944" w:rsidR="00D563E5" w:rsidRPr="00207674" w:rsidRDefault="00D563E5">
      <w:pPr>
        <w:pStyle w:val="Heading1"/>
      </w:pPr>
      <w:r w:rsidRPr="00207674">
        <w:t>Monte Lake</w:t>
      </w:r>
      <w:r w:rsidR="00810E15" w:rsidRPr="00207674">
        <w:t xml:space="preserve"> Drive</w:t>
      </w:r>
      <w:r w:rsidRPr="00207674">
        <w:t xml:space="preserve"> and Dumont</w:t>
      </w:r>
      <w:r w:rsidR="00F51E0A" w:rsidRPr="00207674">
        <w:t xml:space="preserve"> </w:t>
      </w:r>
      <w:r w:rsidR="00810E15" w:rsidRPr="00207674">
        <w:t>Drive</w:t>
      </w:r>
    </w:p>
    <w:p w14:paraId="4D9E1432" w14:textId="2B7FBD7B" w:rsidR="00FE2199" w:rsidRPr="00207674" w:rsidRDefault="00FE2199">
      <w:pPr>
        <w:pStyle w:val="Heading1"/>
        <w:rPr>
          <w:b w:val="0"/>
          <w:bCs w:val="0"/>
        </w:rPr>
      </w:pPr>
      <w:r w:rsidRPr="00207674">
        <w:rPr>
          <w:b w:val="0"/>
          <w:bCs w:val="0"/>
        </w:rPr>
        <w:t>Left of Dumont Drive</w:t>
      </w:r>
    </w:p>
    <w:p w14:paraId="5AF8800B" w14:textId="77777777" w:rsidR="00D563E5" w:rsidRPr="00207674" w:rsidRDefault="00D563E5">
      <w:pPr>
        <w:pStyle w:val="Heading1"/>
      </w:pPr>
    </w:p>
    <w:p w14:paraId="48565920" w14:textId="4717D9EC" w:rsidR="00D563E5" w:rsidRPr="00207674" w:rsidRDefault="00D563E5" w:rsidP="00D563E5">
      <w:pPr>
        <w:pStyle w:val="Heading1"/>
        <w:rPr>
          <w:b w:val="0"/>
          <w:bCs w:val="0"/>
        </w:rPr>
      </w:pPr>
      <w:r w:rsidRPr="00207674">
        <w:t xml:space="preserve">Stop </w:t>
      </w:r>
      <w:r w:rsidR="008B3B6C">
        <w:t xml:space="preserve">6 </w:t>
      </w:r>
      <w:r w:rsidR="006F5FD5" w:rsidRPr="00207674">
        <w:t>Intersection</w:t>
      </w:r>
    </w:p>
    <w:p w14:paraId="7833076A" w14:textId="6C0947E0" w:rsidR="00D563E5" w:rsidRPr="00207674" w:rsidRDefault="00D563E5" w:rsidP="00D563E5">
      <w:pPr>
        <w:pStyle w:val="BodyText"/>
        <w:rPr>
          <w:b/>
          <w:bCs/>
        </w:rPr>
      </w:pPr>
      <w:r w:rsidRPr="00207674">
        <w:rPr>
          <w:b/>
          <w:bCs/>
        </w:rPr>
        <w:t>Dumont Dr</w:t>
      </w:r>
      <w:r w:rsidR="00F51E0A" w:rsidRPr="00207674">
        <w:rPr>
          <w:b/>
          <w:bCs/>
        </w:rPr>
        <w:t>ive</w:t>
      </w:r>
      <w:r w:rsidRPr="00207674">
        <w:rPr>
          <w:b/>
          <w:bCs/>
        </w:rPr>
        <w:t xml:space="preserve"> </w:t>
      </w:r>
      <w:bookmarkStart w:id="1" w:name="_Hlk66533328"/>
      <w:r w:rsidR="00C648BF" w:rsidRPr="00207674">
        <w:rPr>
          <w:b/>
          <w:bCs/>
        </w:rPr>
        <w:t xml:space="preserve">and </w:t>
      </w:r>
      <w:r w:rsidR="006F5FD5" w:rsidRPr="00207674">
        <w:rPr>
          <w:b/>
          <w:bCs/>
        </w:rPr>
        <w:t>Alafia Oaks</w:t>
      </w:r>
      <w:r w:rsidRPr="00207674">
        <w:rPr>
          <w:b/>
          <w:bCs/>
        </w:rPr>
        <w:t xml:space="preserve"> </w:t>
      </w:r>
      <w:r w:rsidR="00B15211" w:rsidRPr="00207674">
        <w:rPr>
          <w:b/>
          <w:bCs/>
        </w:rPr>
        <w:t>Drive</w:t>
      </w:r>
    </w:p>
    <w:bookmarkEnd w:id="1"/>
    <w:p w14:paraId="0E92E8F7" w14:textId="4395C7B4" w:rsidR="00D030F4" w:rsidRPr="00207674" w:rsidRDefault="002B16E1" w:rsidP="00BC70C5">
      <w:pPr>
        <w:pStyle w:val="BodyText"/>
      </w:pPr>
      <w:r w:rsidRPr="00207674">
        <w:t>Le</w:t>
      </w:r>
      <w:r w:rsidR="00BB553C" w:rsidRPr="00207674">
        <w:t>ft on</w:t>
      </w:r>
      <w:r w:rsidR="00277EBE" w:rsidRPr="00207674">
        <w:rPr>
          <w:b/>
          <w:bCs/>
        </w:rPr>
        <w:t xml:space="preserve"> SECOND</w:t>
      </w:r>
      <w:r w:rsidR="00BB553C" w:rsidRPr="00207674">
        <w:t xml:space="preserve"> Oak River Cir</w:t>
      </w:r>
      <w:r w:rsidR="00D37D77" w:rsidRPr="00207674">
        <w:t>cle</w:t>
      </w:r>
      <w:r w:rsidR="00277EBE" w:rsidRPr="00207674">
        <w:t xml:space="preserve"> </w:t>
      </w:r>
      <w:r w:rsidRPr="00207674">
        <w:t>intersection</w:t>
      </w:r>
      <w:r w:rsidR="00D37D77" w:rsidRPr="00207674">
        <w:t>,</w:t>
      </w:r>
      <w:r w:rsidR="00D563E5" w:rsidRPr="00207674">
        <w:t xml:space="preserve"> </w:t>
      </w:r>
      <w:r w:rsidR="00BB553C" w:rsidRPr="00207674">
        <w:t xml:space="preserve">right on </w:t>
      </w:r>
      <w:r w:rsidR="00A95FBD" w:rsidRPr="00207674">
        <w:t>Nature’s</w:t>
      </w:r>
      <w:r w:rsidR="00D563E5" w:rsidRPr="00207674">
        <w:t xml:space="preserve"> Way</w:t>
      </w:r>
      <w:r w:rsidR="005E2557" w:rsidRPr="00207674">
        <w:t xml:space="preserve"> Boulevard</w:t>
      </w:r>
      <w:r w:rsidR="00D37D77" w:rsidRPr="00207674">
        <w:t>,</w:t>
      </w:r>
      <w:r w:rsidR="00D563E5" w:rsidRPr="00207674">
        <w:t xml:space="preserve"> </w:t>
      </w:r>
      <w:r w:rsidR="00BB553C" w:rsidRPr="00207674">
        <w:t xml:space="preserve">right on </w:t>
      </w:r>
      <w:r w:rsidR="00D563E5" w:rsidRPr="00207674">
        <w:t>River Close B</w:t>
      </w:r>
      <w:r w:rsidR="00D37D77" w:rsidRPr="00207674">
        <w:t xml:space="preserve">oulevard, </w:t>
      </w:r>
      <w:r w:rsidR="00BB553C" w:rsidRPr="00207674">
        <w:t xml:space="preserve">left on </w:t>
      </w:r>
      <w:proofErr w:type="spellStart"/>
      <w:r w:rsidR="00F941BA" w:rsidRPr="00207674">
        <w:t>Groveway</w:t>
      </w:r>
      <w:proofErr w:type="spellEnd"/>
      <w:r w:rsidR="00F941BA" w:rsidRPr="00207674">
        <w:t xml:space="preserve"> Dr</w:t>
      </w:r>
      <w:r w:rsidR="00D37D77" w:rsidRPr="00207674">
        <w:t>ive</w:t>
      </w:r>
      <w:bookmarkStart w:id="2" w:name="_Hlk66533833"/>
    </w:p>
    <w:p w14:paraId="41DEC56B" w14:textId="77777777" w:rsidR="007800A2" w:rsidRPr="00207674" w:rsidRDefault="007800A2" w:rsidP="000B630C">
      <w:pPr>
        <w:pStyle w:val="Heading1"/>
        <w:ind w:left="0"/>
      </w:pPr>
      <w:r w:rsidRPr="00207674">
        <w:t xml:space="preserve">  </w:t>
      </w:r>
    </w:p>
    <w:p w14:paraId="6F53DE3F" w14:textId="30923D7F" w:rsidR="00F941BA" w:rsidRPr="00207674" w:rsidRDefault="007800A2" w:rsidP="000B630C">
      <w:pPr>
        <w:pStyle w:val="Heading1"/>
        <w:ind w:left="0"/>
        <w:rPr>
          <w:b w:val="0"/>
          <w:bCs w:val="0"/>
        </w:rPr>
      </w:pPr>
      <w:r w:rsidRPr="00207674">
        <w:t xml:space="preserve">  </w:t>
      </w:r>
      <w:r w:rsidR="00F941BA" w:rsidRPr="00207674">
        <w:t xml:space="preserve">Stop </w:t>
      </w:r>
      <w:r w:rsidR="008B3B6C">
        <w:t xml:space="preserve">7 </w:t>
      </w:r>
      <w:r w:rsidR="00BB553C" w:rsidRPr="00207674">
        <w:t>Intersection</w:t>
      </w:r>
    </w:p>
    <w:bookmarkEnd w:id="2"/>
    <w:p w14:paraId="4AE2DD14" w14:textId="4DE3683A" w:rsidR="00F941BA" w:rsidRPr="00207674" w:rsidRDefault="00F941BA" w:rsidP="00D563E5">
      <w:pPr>
        <w:pStyle w:val="BodyText"/>
        <w:rPr>
          <w:b/>
          <w:bCs/>
        </w:rPr>
      </w:pPr>
      <w:proofErr w:type="spellStart"/>
      <w:r w:rsidRPr="00207674">
        <w:rPr>
          <w:b/>
          <w:bCs/>
        </w:rPr>
        <w:t>Groveway</w:t>
      </w:r>
      <w:proofErr w:type="spellEnd"/>
      <w:r w:rsidRPr="00207674">
        <w:rPr>
          <w:b/>
          <w:bCs/>
        </w:rPr>
        <w:t xml:space="preserve"> </w:t>
      </w:r>
      <w:r w:rsidR="004A564B" w:rsidRPr="00207674">
        <w:rPr>
          <w:b/>
          <w:bCs/>
        </w:rPr>
        <w:t xml:space="preserve">Drive </w:t>
      </w:r>
      <w:r w:rsidRPr="00207674">
        <w:rPr>
          <w:b/>
          <w:bCs/>
        </w:rPr>
        <w:t>and Culbreath</w:t>
      </w:r>
      <w:r w:rsidR="00B6335B" w:rsidRPr="00207674">
        <w:rPr>
          <w:b/>
          <w:bCs/>
        </w:rPr>
        <w:t xml:space="preserve"> Road</w:t>
      </w:r>
      <w:r w:rsidRPr="00207674">
        <w:rPr>
          <w:b/>
          <w:bCs/>
        </w:rPr>
        <w:t xml:space="preserve"> </w:t>
      </w:r>
    </w:p>
    <w:p w14:paraId="4D4E9F4D" w14:textId="65417D51" w:rsidR="00F941BA" w:rsidRPr="00207674" w:rsidRDefault="000A187E" w:rsidP="0034013E">
      <w:pPr>
        <w:pStyle w:val="BodyText"/>
        <w:spacing w:before="0" w:line="267" w:lineRule="exact"/>
      </w:pPr>
      <w:r w:rsidRPr="00207674">
        <w:t xml:space="preserve">Continue across </w:t>
      </w:r>
      <w:r w:rsidR="00B6335B" w:rsidRPr="00207674">
        <w:t>Culbreath Road</w:t>
      </w:r>
      <w:r w:rsidRPr="00207674">
        <w:t xml:space="preserve"> on </w:t>
      </w:r>
      <w:proofErr w:type="spellStart"/>
      <w:r w:rsidRPr="00207674">
        <w:t>Groveway</w:t>
      </w:r>
      <w:proofErr w:type="spellEnd"/>
      <w:r w:rsidRPr="00207674">
        <w:t xml:space="preserve"> Drive, </w:t>
      </w:r>
      <w:r w:rsidR="00E42704" w:rsidRPr="00207674">
        <w:t>l</w:t>
      </w:r>
      <w:r w:rsidR="00BB553C" w:rsidRPr="00207674">
        <w:t xml:space="preserve">eft on </w:t>
      </w:r>
      <w:r w:rsidR="00F941BA" w:rsidRPr="00207674">
        <w:t>Allwood</w:t>
      </w:r>
      <w:r w:rsidR="00D37D77" w:rsidRPr="00207674">
        <w:t>,</w:t>
      </w:r>
      <w:r w:rsidR="00F941BA" w:rsidRPr="00207674">
        <w:t xml:space="preserve"> </w:t>
      </w:r>
      <w:r w:rsidR="00EB2D94" w:rsidRPr="00207674">
        <w:t xml:space="preserve">right </w:t>
      </w:r>
      <w:r w:rsidR="00F941BA" w:rsidRPr="00207674">
        <w:t>to Culbreath</w:t>
      </w:r>
      <w:r w:rsidR="00F941BA" w:rsidRPr="00207674">
        <w:rPr>
          <w:spacing w:val="1"/>
        </w:rPr>
        <w:t xml:space="preserve"> </w:t>
      </w:r>
      <w:r w:rsidR="00F941BA" w:rsidRPr="00207674">
        <w:t>R</w:t>
      </w:r>
      <w:r w:rsidR="00D37D77" w:rsidRPr="00207674">
        <w:t>oad,</w:t>
      </w:r>
      <w:r w:rsidR="00DD0AB5" w:rsidRPr="00207674">
        <w:t xml:space="preserve"> right on Needham Drive,</w:t>
      </w:r>
      <w:r w:rsidR="00864A30" w:rsidRPr="00207674">
        <w:t xml:space="preserve"> r</w:t>
      </w:r>
      <w:r w:rsidR="00DD0AB5" w:rsidRPr="00207674">
        <w:t xml:space="preserve">ight on </w:t>
      </w:r>
      <w:r w:rsidR="0019589F" w:rsidRPr="0019589F">
        <w:rPr>
          <w:b/>
          <w:bCs/>
        </w:rPr>
        <w:t xml:space="preserve">SECOND </w:t>
      </w:r>
      <w:r w:rsidR="00DD0AB5" w:rsidRPr="00207674">
        <w:t>Kenwick Drive</w:t>
      </w:r>
      <w:r w:rsidR="0012132F">
        <w:t>, left on Quail Briar Drive</w:t>
      </w:r>
    </w:p>
    <w:p w14:paraId="686A6B31" w14:textId="77777777" w:rsidR="00C648BF" w:rsidRPr="00207674" w:rsidRDefault="00C648BF" w:rsidP="007800A2">
      <w:pPr>
        <w:pStyle w:val="BodyText"/>
        <w:ind w:left="0"/>
        <w:rPr>
          <w:b/>
          <w:bCs/>
        </w:rPr>
      </w:pPr>
    </w:p>
    <w:p w14:paraId="47ACB756" w14:textId="4D3613EF" w:rsidR="00F941BA" w:rsidRPr="00207674" w:rsidRDefault="00F941BA" w:rsidP="00F941BA">
      <w:pPr>
        <w:pStyle w:val="BodyText"/>
        <w:rPr>
          <w:b/>
          <w:bCs/>
        </w:rPr>
      </w:pPr>
      <w:r w:rsidRPr="00207674">
        <w:rPr>
          <w:b/>
          <w:bCs/>
        </w:rPr>
        <w:t xml:space="preserve">Stop </w:t>
      </w:r>
      <w:r w:rsidR="008B3B6C">
        <w:rPr>
          <w:b/>
          <w:bCs/>
        </w:rPr>
        <w:t>8</w:t>
      </w:r>
      <w:r w:rsidR="00604B10" w:rsidRPr="00207674">
        <w:rPr>
          <w:b/>
          <w:bCs/>
        </w:rPr>
        <w:t xml:space="preserve"> I</w:t>
      </w:r>
      <w:r w:rsidR="0083645A" w:rsidRPr="00207674">
        <w:rPr>
          <w:b/>
          <w:bCs/>
        </w:rPr>
        <w:t>ntersection</w:t>
      </w:r>
    </w:p>
    <w:p w14:paraId="17EFDE6F" w14:textId="1E535D47" w:rsidR="00F941BA" w:rsidRPr="00207674" w:rsidRDefault="00F941BA" w:rsidP="00F941BA">
      <w:pPr>
        <w:pStyle w:val="BodyText"/>
        <w:spacing w:before="5"/>
        <w:ind w:left="0"/>
        <w:rPr>
          <w:b/>
          <w:bCs/>
        </w:rPr>
      </w:pPr>
      <w:r w:rsidRPr="00207674">
        <w:t xml:space="preserve">  </w:t>
      </w:r>
      <w:r w:rsidRPr="00207674">
        <w:rPr>
          <w:b/>
          <w:bCs/>
        </w:rPr>
        <w:t xml:space="preserve">Kenwick </w:t>
      </w:r>
      <w:r w:rsidR="006B1A3F" w:rsidRPr="00207674">
        <w:rPr>
          <w:b/>
          <w:bCs/>
        </w:rPr>
        <w:t xml:space="preserve">Drive </w:t>
      </w:r>
      <w:r w:rsidRPr="00207674">
        <w:rPr>
          <w:b/>
          <w:bCs/>
        </w:rPr>
        <w:t>and Quail Briar</w:t>
      </w:r>
      <w:r w:rsidR="006B1A3F" w:rsidRPr="00207674">
        <w:rPr>
          <w:b/>
          <w:bCs/>
        </w:rPr>
        <w:t xml:space="preserve"> Drive</w:t>
      </w:r>
    </w:p>
    <w:p w14:paraId="541DB59F" w14:textId="35C1FCA7" w:rsidR="00C648BF" w:rsidRPr="00207674" w:rsidRDefault="0012132F" w:rsidP="0012132F">
      <w:pPr>
        <w:pStyle w:val="BodyText"/>
        <w:spacing w:line="256" w:lineRule="auto"/>
        <w:ind w:left="0" w:right="817"/>
      </w:pPr>
      <w:r>
        <w:t xml:space="preserve"> </w:t>
      </w:r>
      <w:r w:rsidR="003C25E5">
        <w:t xml:space="preserve"> </w:t>
      </w:r>
      <w:proofErr w:type="gramStart"/>
      <w:r>
        <w:t>Continue</w:t>
      </w:r>
      <w:r w:rsidR="00F941BA" w:rsidRPr="00207674">
        <w:t xml:space="preserve"> on</w:t>
      </w:r>
      <w:proofErr w:type="gramEnd"/>
      <w:r w:rsidR="00F941BA" w:rsidRPr="00207674">
        <w:t xml:space="preserve"> Quail Briar</w:t>
      </w:r>
      <w:r w:rsidR="00F06342">
        <w:t xml:space="preserve"> Drive, </w:t>
      </w:r>
      <w:r w:rsidR="0083645A" w:rsidRPr="00207674">
        <w:t>left on</w:t>
      </w:r>
      <w:r w:rsidR="00C648BF" w:rsidRPr="00207674">
        <w:t xml:space="preserve"> Gotham</w:t>
      </w:r>
      <w:r w:rsidR="00F941BA" w:rsidRPr="00207674">
        <w:t xml:space="preserve"> Way</w:t>
      </w:r>
      <w:r w:rsidR="00E778D3" w:rsidRPr="00207674">
        <w:t>,</w:t>
      </w:r>
      <w:r w:rsidR="00F941BA" w:rsidRPr="00207674">
        <w:t xml:space="preserve"> </w:t>
      </w:r>
      <w:r w:rsidR="0083645A" w:rsidRPr="00207674">
        <w:t>left on</w:t>
      </w:r>
      <w:r w:rsidR="00F941BA" w:rsidRPr="00207674">
        <w:t xml:space="preserve"> </w:t>
      </w:r>
      <w:proofErr w:type="spellStart"/>
      <w:r w:rsidR="00F941BA" w:rsidRPr="00207674">
        <w:t>Erindale</w:t>
      </w:r>
      <w:proofErr w:type="spellEnd"/>
      <w:r w:rsidR="00F941BA" w:rsidRPr="00207674">
        <w:rPr>
          <w:spacing w:val="-1"/>
        </w:rPr>
        <w:t xml:space="preserve"> </w:t>
      </w:r>
      <w:r w:rsidR="00F941BA" w:rsidRPr="00207674">
        <w:t>D</w:t>
      </w:r>
      <w:r w:rsidR="00E778D3" w:rsidRPr="00207674">
        <w:t>rive,</w:t>
      </w:r>
      <w:r w:rsidR="00F941BA" w:rsidRPr="00207674">
        <w:t xml:space="preserve"> </w:t>
      </w:r>
      <w:r w:rsidR="0083645A" w:rsidRPr="00207674">
        <w:t xml:space="preserve">right </w:t>
      </w:r>
      <w:r w:rsidR="00CE46B2">
        <w:t>on Culbreath Road</w:t>
      </w:r>
      <w:r w:rsidR="00400148" w:rsidRPr="00207674">
        <w:t>, left</w:t>
      </w:r>
      <w:r w:rsidR="0083645A" w:rsidRPr="00207674">
        <w:t xml:space="preserve"> on </w:t>
      </w:r>
      <w:r w:rsidR="00C648BF" w:rsidRPr="00207674">
        <w:t>Eagle Bluff Dr</w:t>
      </w:r>
      <w:r w:rsidR="00400148" w:rsidRPr="00207674">
        <w:t>ive</w:t>
      </w:r>
    </w:p>
    <w:p w14:paraId="28CFA101" w14:textId="77777777" w:rsidR="00F163ED" w:rsidRPr="00207674" w:rsidRDefault="00F163ED" w:rsidP="00C648BF">
      <w:pPr>
        <w:pStyle w:val="BodyText"/>
        <w:rPr>
          <w:b/>
          <w:bCs/>
        </w:rPr>
      </w:pPr>
    </w:p>
    <w:p w14:paraId="29518DC9" w14:textId="14BAF28F" w:rsidR="00C648BF" w:rsidRPr="00207674" w:rsidRDefault="00C648BF" w:rsidP="00C648BF">
      <w:pPr>
        <w:pStyle w:val="BodyText"/>
        <w:rPr>
          <w:b/>
          <w:bCs/>
        </w:rPr>
      </w:pPr>
      <w:r w:rsidRPr="00207674">
        <w:rPr>
          <w:b/>
          <w:bCs/>
        </w:rPr>
        <w:t xml:space="preserve">Stop </w:t>
      </w:r>
      <w:r w:rsidR="008B3B6C">
        <w:rPr>
          <w:b/>
          <w:bCs/>
        </w:rPr>
        <w:t xml:space="preserve">9 </w:t>
      </w:r>
      <w:r w:rsidR="0083645A" w:rsidRPr="00207674">
        <w:rPr>
          <w:b/>
          <w:bCs/>
        </w:rPr>
        <w:t>Intersection</w:t>
      </w:r>
    </w:p>
    <w:p w14:paraId="38B91071" w14:textId="44AE2E9D" w:rsidR="00C648BF" w:rsidRPr="00207674" w:rsidRDefault="00C648BF" w:rsidP="00C648BF">
      <w:pPr>
        <w:pStyle w:val="BodyText"/>
        <w:spacing w:line="256" w:lineRule="auto"/>
        <w:ind w:right="1669"/>
        <w:rPr>
          <w:b/>
          <w:bCs/>
        </w:rPr>
      </w:pPr>
      <w:r w:rsidRPr="00207674">
        <w:rPr>
          <w:b/>
          <w:bCs/>
        </w:rPr>
        <w:t xml:space="preserve">Eagle Bluff </w:t>
      </w:r>
      <w:r w:rsidR="00842DD7" w:rsidRPr="00207674">
        <w:rPr>
          <w:b/>
          <w:bCs/>
        </w:rPr>
        <w:t xml:space="preserve">Drive </w:t>
      </w:r>
      <w:r w:rsidRPr="00207674">
        <w:rPr>
          <w:b/>
          <w:bCs/>
        </w:rPr>
        <w:t>and</w:t>
      </w:r>
      <w:r w:rsidR="00842DD7" w:rsidRPr="00207674">
        <w:rPr>
          <w:b/>
          <w:bCs/>
        </w:rPr>
        <w:t xml:space="preserve"> </w:t>
      </w:r>
      <w:r w:rsidRPr="00207674">
        <w:rPr>
          <w:b/>
          <w:bCs/>
        </w:rPr>
        <w:t>Northridge Dr</w:t>
      </w:r>
      <w:r w:rsidR="00842DD7" w:rsidRPr="00207674">
        <w:rPr>
          <w:b/>
          <w:bCs/>
        </w:rPr>
        <w:t>ive</w:t>
      </w:r>
    </w:p>
    <w:p w14:paraId="693F15D3" w14:textId="00E9C9AF" w:rsidR="00842DD7" w:rsidRPr="00207674" w:rsidRDefault="00BA5E3D" w:rsidP="00C648BF">
      <w:pPr>
        <w:pStyle w:val="BodyText"/>
        <w:spacing w:line="256" w:lineRule="auto"/>
        <w:ind w:right="1669"/>
      </w:pPr>
      <w:r w:rsidRPr="00207674">
        <w:t xml:space="preserve">Right on Northridge Drive, </w:t>
      </w:r>
      <w:r w:rsidR="00C7767C" w:rsidRPr="00207674">
        <w:t xml:space="preserve">right </w:t>
      </w:r>
      <w:r w:rsidRPr="00207674">
        <w:t>on Highlander Way, left on Culbreath Road</w:t>
      </w:r>
      <w:r w:rsidR="000B630C" w:rsidRPr="00207674">
        <w:t xml:space="preserve">, right on </w:t>
      </w:r>
      <w:proofErr w:type="spellStart"/>
      <w:r w:rsidR="000B630C" w:rsidRPr="00207674">
        <w:t>Treeline</w:t>
      </w:r>
      <w:proofErr w:type="spellEnd"/>
      <w:r w:rsidR="000B630C" w:rsidRPr="00207674">
        <w:t xml:space="preserve"> Drive</w:t>
      </w:r>
    </w:p>
    <w:p w14:paraId="4FCC1820" w14:textId="4DD8C648" w:rsidR="00B46912" w:rsidRPr="00207674" w:rsidRDefault="00B46912" w:rsidP="00F941BA">
      <w:pPr>
        <w:pStyle w:val="BodyText"/>
        <w:spacing w:line="256" w:lineRule="auto"/>
        <w:ind w:right="1669"/>
      </w:pPr>
    </w:p>
    <w:p w14:paraId="59510A51" w14:textId="303024C5" w:rsidR="00F163ED" w:rsidRPr="00207674" w:rsidRDefault="00F163ED" w:rsidP="00F163ED">
      <w:pPr>
        <w:pStyle w:val="BodyText"/>
        <w:rPr>
          <w:b/>
          <w:bCs/>
        </w:rPr>
      </w:pPr>
      <w:r w:rsidRPr="00207674">
        <w:rPr>
          <w:b/>
          <w:bCs/>
        </w:rPr>
        <w:t xml:space="preserve">Stop </w:t>
      </w:r>
      <w:r w:rsidR="008B3B6C">
        <w:rPr>
          <w:b/>
          <w:bCs/>
        </w:rPr>
        <w:t>10</w:t>
      </w:r>
      <w:r w:rsidR="0083645A" w:rsidRPr="00207674">
        <w:rPr>
          <w:b/>
          <w:bCs/>
        </w:rPr>
        <w:t xml:space="preserve"> Intersection</w:t>
      </w:r>
    </w:p>
    <w:p w14:paraId="7DAC2A52" w14:textId="5A7A712F" w:rsidR="00F163ED" w:rsidRPr="00207674" w:rsidRDefault="00C648BF">
      <w:pPr>
        <w:pStyle w:val="Heading1"/>
        <w:spacing w:before="1"/>
      </w:pPr>
      <w:proofErr w:type="spellStart"/>
      <w:r w:rsidRPr="00207674">
        <w:t>Treeline</w:t>
      </w:r>
      <w:proofErr w:type="spellEnd"/>
      <w:r w:rsidRPr="00207674">
        <w:t xml:space="preserve"> </w:t>
      </w:r>
      <w:r w:rsidR="00400148" w:rsidRPr="00207674">
        <w:t xml:space="preserve">Drive </w:t>
      </w:r>
      <w:r w:rsidR="00F163ED" w:rsidRPr="00207674">
        <w:t xml:space="preserve">and </w:t>
      </w:r>
      <w:r w:rsidR="0083645A" w:rsidRPr="00207674">
        <w:t>Cold Creek</w:t>
      </w:r>
      <w:r w:rsidR="00F163ED" w:rsidRPr="00207674">
        <w:t xml:space="preserve"> </w:t>
      </w:r>
      <w:r w:rsidR="00400148" w:rsidRPr="00207674">
        <w:t>Drive</w:t>
      </w:r>
    </w:p>
    <w:p w14:paraId="4A4EC8AF" w14:textId="2E78B57A" w:rsidR="00F941BA" w:rsidRPr="00207674" w:rsidRDefault="0083645A">
      <w:pPr>
        <w:pStyle w:val="Heading1"/>
        <w:spacing w:before="1"/>
        <w:rPr>
          <w:b w:val="0"/>
          <w:bCs w:val="0"/>
        </w:rPr>
      </w:pPr>
      <w:r w:rsidRPr="00207674">
        <w:rPr>
          <w:b w:val="0"/>
          <w:bCs w:val="0"/>
        </w:rPr>
        <w:t>Right on Cold</w:t>
      </w:r>
      <w:r w:rsidR="00C648BF" w:rsidRPr="00207674">
        <w:rPr>
          <w:b w:val="0"/>
          <w:bCs w:val="0"/>
        </w:rPr>
        <w:t xml:space="preserve"> Creek</w:t>
      </w:r>
      <w:r w:rsidR="000B630C" w:rsidRPr="00207674">
        <w:rPr>
          <w:b w:val="0"/>
          <w:bCs w:val="0"/>
        </w:rPr>
        <w:t xml:space="preserve"> Drive</w:t>
      </w:r>
      <w:r w:rsidR="00400148" w:rsidRPr="00207674">
        <w:rPr>
          <w:b w:val="0"/>
          <w:bCs w:val="0"/>
        </w:rPr>
        <w:t>,</w:t>
      </w:r>
      <w:r w:rsidR="00F163ED" w:rsidRPr="00207674">
        <w:rPr>
          <w:b w:val="0"/>
          <w:bCs w:val="0"/>
        </w:rPr>
        <w:t xml:space="preserve"> </w:t>
      </w:r>
      <w:r w:rsidRPr="00207674">
        <w:rPr>
          <w:b w:val="0"/>
          <w:bCs w:val="0"/>
        </w:rPr>
        <w:t>right on Kiowa</w:t>
      </w:r>
      <w:r w:rsidR="00400148" w:rsidRPr="00207674">
        <w:rPr>
          <w:b w:val="0"/>
          <w:bCs w:val="0"/>
        </w:rPr>
        <w:t xml:space="preserve"> Lane,</w:t>
      </w:r>
      <w:r w:rsidRPr="00207674">
        <w:rPr>
          <w:b w:val="0"/>
          <w:bCs w:val="0"/>
        </w:rPr>
        <w:t xml:space="preserve"> </w:t>
      </w:r>
      <w:r w:rsidR="00864A30" w:rsidRPr="00207674">
        <w:rPr>
          <w:b w:val="0"/>
          <w:bCs w:val="0"/>
        </w:rPr>
        <w:t xml:space="preserve">right </w:t>
      </w:r>
      <w:r w:rsidRPr="00207674">
        <w:rPr>
          <w:b w:val="0"/>
          <w:bCs w:val="0"/>
        </w:rPr>
        <w:t xml:space="preserve">on </w:t>
      </w:r>
      <w:r w:rsidR="00F163ED" w:rsidRPr="00207674">
        <w:rPr>
          <w:b w:val="0"/>
          <w:bCs w:val="0"/>
        </w:rPr>
        <w:t xml:space="preserve">Culbreath </w:t>
      </w:r>
      <w:r w:rsidR="00400148" w:rsidRPr="00207674">
        <w:rPr>
          <w:b w:val="0"/>
          <w:bCs w:val="0"/>
        </w:rPr>
        <w:t xml:space="preserve">Road, </w:t>
      </w:r>
      <w:r w:rsidR="007172F0" w:rsidRPr="00207674">
        <w:rPr>
          <w:b w:val="0"/>
          <w:bCs w:val="0"/>
        </w:rPr>
        <w:t>left into Park &amp; Ride Parking Lot</w:t>
      </w:r>
    </w:p>
    <w:p w14:paraId="5C4AA77D" w14:textId="77777777" w:rsidR="00F163ED" w:rsidRPr="00207674" w:rsidRDefault="00F163ED" w:rsidP="00B46912">
      <w:pPr>
        <w:pStyle w:val="BodyText"/>
        <w:rPr>
          <w:b/>
          <w:bCs/>
        </w:rPr>
      </w:pPr>
    </w:p>
    <w:p w14:paraId="036A2A3B" w14:textId="0BD41242" w:rsidR="005974DE" w:rsidRPr="00207674" w:rsidRDefault="00B46912" w:rsidP="00FF5AA6">
      <w:pPr>
        <w:pStyle w:val="BodyText"/>
        <w:rPr>
          <w:b/>
          <w:bCs/>
        </w:rPr>
      </w:pPr>
      <w:r w:rsidRPr="00207674">
        <w:rPr>
          <w:b/>
          <w:bCs/>
        </w:rPr>
        <w:t xml:space="preserve">Stop </w:t>
      </w:r>
      <w:r w:rsidR="00927869">
        <w:rPr>
          <w:b/>
          <w:bCs/>
        </w:rPr>
        <w:t>11</w:t>
      </w:r>
      <w:r w:rsidR="006562D4" w:rsidRPr="00207674">
        <w:rPr>
          <w:b/>
          <w:bCs/>
        </w:rPr>
        <w:t xml:space="preserve"> </w:t>
      </w:r>
      <w:r w:rsidR="00B23C87" w:rsidRPr="00207674">
        <w:rPr>
          <w:b/>
          <w:bCs/>
        </w:rPr>
        <w:t>Park &amp; Ride Parking Lot</w:t>
      </w:r>
    </w:p>
    <w:sectPr w:rsidR="005974DE" w:rsidRPr="00207674" w:rsidSect="00927869">
      <w:type w:val="continuous"/>
      <w:pgSz w:w="12240" w:h="15840"/>
      <w:pgMar w:top="1440" w:right="1080" w:bottom="1440" w:left="1080" w:header="720" w:footer="720" w:gutter="0"/>
      <w:cols w:num="2" w:space="720" w:equalWidth="0">
        <w:col w:w="4911" w:space="390"/>
        <w:col w:w="4779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NjQ2NzMwszAztDBU0lEKTi0uzszPAykwrAUA7uZJ+iwAAAA="/>
  </w:docVars>
  <w:rsids>
    <w:rsidRoot w:val="005974DE"/>
    <w:rsid w:val="00011447"/>
    <w:rsid w:val="000552B3"/>
    <w:rsid w:val="00062F85"/>
    <w:rsid w:val="00066FA1"/>
    <w:rsid w:val="000A187E"/>
    <w:rsid w:val="000A27F5"/>
    <w:rsid w:val="000B630C"/>
    <w:rsid w:val="000C573B"/>
    <w:rsid w:val="000C6317"/>
    <w:rsid w:val="000C7687"/>
    <w:rsid w:val="000D1B39"/>
    <w:rsid w:val="000E60BA"/>
    <w:rsid w:val="000E6A8D"/>
    <w:rsid w:val="0010468E"/>
    <w:rsid w:val="00110BF3"/>
    <w:rsid w:val="0012132F"/>
    <w:rsid w:val="00156BB4"/>
    <w:rsid w:val="0019589F"/>
    <w:rsid w:val="00207674"/>
    <w:rsid w:val="00221B18"/>
    <w:rsid w:val="00230FF3"/>
    <w:rsid w:val="002470C7"/>
    <w:rsid w:val="00255FF5"/>
    <w:rsid w:val="00277EBE"/>
    <w:rsid w:val="00294C60"/>
    <w:rsid w:val="002950DF"/>
    <w:rsid w:val="002A3A81"/>
    <w:rsid w:val="002B16E1"/>
    <w:rsid w:val="002C6363"/>
    <w:rsid w:val="002D7A5E"/>
    <w:rsid w:val="00332F54"/>
    <w:rsid w:val="0034013E"/>
    <w:rsid w:val="003628C3"/>
    <w:rsid w:val="003C0FAC"/>
    <w:rsid w:val="003C25E5"/>
    <w:rsid w:val="003C3324"/>
    <w:rsid w:val="003D7A38"/>
    <w:rsid w:val="00400148"/>
    <w:rsid w:val="0041480B"/>
    <w:rsid w:val="00475FEF"/>
    <w:rsid w:val="00497058"/>
    <w:rsid w:val="004A564B"/>
    <w:rsid w:val="004A6E4B"/>
    <w:rsid w:val="004B5C0E"/>
    <w:rsid w:val="004B734B"/>
    <w:rsid w:val="004D2B75"/>
    <w:rsid w:val="0050058D"/>
    <w:rsid w:val="00521110"/>
    <w:rsid w:val="0052693B"/>
    <w:rsid w:val="00560C2F"/>
    <w:rsid w:val="00563AAE"/>
    <w:rsid w:val="005974DE"/>
    <w:rsid w:val="005A069C"/>
    <w:rsid w:val="005B35E6"/>
    <w:rsid w:val="005E2557"/>
    <w:rsid w:val="005F4A98"/>
    <w:rsid w:val="00604B10"/>
    <w:rsid w:val="006562D4"/>
    <w:rsid w:val="00667526"/>
    <w:rsid w:val="0068331A"/>
    <w:rsid w:val="006A1E14"/>
    <w:rsid w:val="006B1A3F"/>
    <w:rsid w:val="006D1FD3"/>
    <w:rsid w:val="006F5FD5"/>
    <w:rsid w:val="0070427A"/>
    <w:rsid w:val="00705647"/>
    <w:rsid w:val="00715579"/>
    <w:rsid w:val="007172F0"/>
    <w:rsid w:val="00736E8D"/>
    <w:rsid w:val="00744CFD"/>
    <w:rsid w:val="0075585B"/>
    <w:rsid w:val="00771973"/>
    <w:rsid w:val="00777949"/>
    <w:rsid w:val="007800A2"/>
    <w:rsid w:val="007968D0"/>
    <w:rsid w:val="007A5052"/>
    <w:rsid w:val="007A73EF"/>
    <w:rsid w:val="007B5709"/>
    <w:rsid w:val="00810E15"/>
    <w:rsid w:val="0083645A"/>
    <w:rsid w:val="00842DD7"/>
    <w:rsid w:val="008478B0"/>
    <w:rsid w:val="00864A30"/>
    <w:rsid w:val="00867874"/>
    <w:rsid w:val="00874225"/>
    <w:rsid w:val="008A2A54"/>
    <w:rsid w:val="008A7A37"/>
    <w:rsid w:val="008B0260"/>
    <w:rsid w:val="008B3B6C"/>
    <w:rsid w:val="008C3EB7"/>
    <w:rsid w:val="008D4280"/>
    <w:rsid w:val="00906919"/>
    <w:rsid w:val="00927869"/>
    <w:rsid w:val="00945D64"/>
    <w:rsid w:val="009955F8"/>
    <w:rsid w:val="009A5887"/>
    <w:rsid w:val="009B38B4"/>
    <w:rsid w:val="009F0343"/>
    <w:rsid w:val="00A3289B"/>
    <w:rsid w:val="00A76813"/>
    <w:rsid w:val="00A95FBD"/>
    <w:rsid w:val="00B04349"/>
    <w:rsid w:val="00B1091D"/>
    <w:rsid w:val="00B15211"/>
    <w:rsid w:val="00B23C87"/>
    <w:rsid w:val="00B320E1"/>
    <w:rsid w:val="00B46912"/>
    <w:rsid w:val="00B6335B"/>
    <w:rsid w:val="00B97B69"/>
    <w:rsid w:val="00BA216C"/>
    <w:rsid w:val="00BA5E3D"/>
    <w:rsid w:val="00BB553C"/>
    <w:rsid w:val="00BC2989"/>
    <w:rsid w:val="00BC70C5"/>
    <w:rsid w:val="00C05C9C"/>
    <w:rsid w:val="00C10FA4"/>
    <w:rsid w:val="00C22A46"/>
    <w:rsid w:val="00C648BF"/>
    <w:rsid w:val="00C663A9"/>
    <w:rsid w:val="00C7767C"/>
    <w:rsid w:val="00CA5906"/>
    <w:rsid w:val="00CE2092"/>
    <w:rsid w:val="00CE46B2"/>
    <w:rsid w:val="00CE69BA"/>
    <w:rsid w:val="00D030F4"/>
    <w:rsid w:val="00D3190E"/>
    <w:rsid w:val="00D37D77"/>
    <w:rsid w:val="00D448B7"/>
    <w:rsid w:val="00D563E5"/>
    <w:rsid w:val="00DA63D1"/>
    <w:rsid w:val="00DA78BB"/>
    <w:rsid w:val="00DC2E0C"/>
    <w:rsid w:val="00DD0AB5"/>
    <w:rsid w:val="00DD1EB3"/>
    <w:rsid w:val="00E1698C"/>
    <w:rsid w:val="00E42704"/>
    <w:rsid w:val="00E50255"/>
    <w:rsid w:val="00E70781"/>
    <w:rsid w:val="00E778D3"/>
    <w:rsid w:val="00EA319C"/>
    <w:rsid w:val="00EB2D94"/>
    <w:rsid w:val="00EE2220"/>
    <w:rsid w:val="00F06342"/>
    <w:rsid w:val="00F163ED"/>
    <w:rsid w:val="00F42C03"/>
    <w:rsid w:val="00F4692D"/>
    <w:rsid w:val="00F51E0A"/>
    <w:rsid w:val="00F941BA"/>
    <w:rsid w:val="00F942D5"/>
    <w:rsid w:val="00FB69C9"/>
    <w:rsid w:val="00FE2199"/>
    <w:rsid w:val="00FF5AA6"/>
    <w:rsid w:val="00FF6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6AFC9"/>
  <w15:docId w15:val="{BC143B40-E5AA-4272-AD11-C0FA36B26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2"/>
      <w:ind w:left="100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5F01F2A461E4B83201AD916996164" ma:contentTypeVersion="10" ma:contentTypeDescription="Create a new document." ma:contentTypeScope="" ma:versionID="ece472bb413220358311cf22f18b0a97">
  <xsd:schema xmlns:xsd="http://www.w3.org/2001/XMLSchema" xmlns:xs="http://www.w3.org/2001/XMLSchema" xmlns:p="http://schemas.microsoft.com/office/2006/metadata/properties" xmlns:ns3="c8e86410-6c75-4f9e-8845-df74cafa0b88" targetNamespace="http://schemas.microsoft.com/office/2006/metadata/properties" ma:root="true" ma:fieldsID="dad8b5d3c4f51a2dbcf370d30e3fa041" ns3:_="">
    <xsd:import namespace="c8e86410-6c75-4f9e-8845-df74cafa0b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e86410-6c75-4f9e-8845-df74cafa0b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77F15D-33FE-49BA-A08E-BF0690C5E9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e86410-6c75-4f9e-8845-df74cafa0b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FB3E5A-E132-4D93-BD45-C4824ABE16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ECB765-05BB-4BE2-AC83-4898A25288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oomingdale Homeowners</dc:creator>
  <cp:lastModifiedBy>Suzy Watts</cp:lastModifiedBy>
  <cp:revision>2</cp:revision>
  <cp:lastPrinted>2021-03-15T21:49:00Z</cp:lastPrinted>
  <dcterms:created xsi:type="dcterms:W3CDTF">2025-11-23T19:18:00Z</dcterms:created>
  <dcterms:modified xsi:type="dcterms:W3CDTF">2025-11-2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2T00:00:00Z</vt:filetime>
  </property>
  <property fmtid="{D5CDD505-2E9C-101B-9397-08002B2CF9AE}" pid="5" name="ContentTypeId">
    <vt:lpwstr>0x0101003425F01F2A461E4B83201AD916996164</vt:lpwstr>
  </property>
</Properties>
</file>